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in</w:t>
      </w:r>
      <w:r>
        <w:t xml:space="preserve"> </w:t>
      </w:r>
      <w:r>
        <w:t xml:space="preserve">Senegal</w:t>
      </w:r>
      <w:r>
        <w:t xml:space="preserve"> </w:t>
      </w:r>
      <w:r>
        <w:t xml:space="preserve">Dakar</w:t>
      </w:r>
    </w:p>
    <w:bookmarkStart w:id="21" w:name="X9775edbbc720a17e3191ab47dd75de40c16715e"/>
    <w:p>
      <w:pPr>
        <w:pStyle w:val="Heading1"/>
      </w:pPr>
      <w:r>
        <w:t xml:space="preserve">Cover Letter for Automotive Engineer Position in Senegal Daka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Dakar, Senegal</w:t>
      </w:r>
    </w:p>
    <w:bookmarkStart w:id="20" w:name="dear-hiring-manager"/>
    <w:p>
      <w:pPr>
        <w:pStyle w:val="Heading2"/>
      </w:pPr>
      <w:r>
        <w:t xml:space="preserve">Dear Hiring Manager,</w:t>
      </w:r>
    </w:p>
    <w:p>
      <w:pPr>
        <w:pStyle w:val="FirstParagraph"/>
      </w:pPr>
      <w:r>
        <w:t xml:space="preserve">As a dedicated Automotive Engineer with over [X years] of experience in vehicle design, systems integration, and sustainable mobility solutions, I am excited to apply for the Automotive Engineer position at your organization in Senegal Dakar. This opportunity aligns perfectly with my professional goals and passion for advancing automotive technologies that address the unique challenges of emerging markets. Dakar’s dynamic environment, growing infrastructure needs, and commitment to innovation make it an ideal location for me to contribute my expertise while supporting the region’s development.</w:t>
      </w:r>
    </w:p>
    <w:p>
      <w:pPr>
        <w:pStyle w:val="BodyText"/>
      </w:pPr>
      <w:r>
        <w:t xml:space="preserve">Throughout my career, I have focused on optimizing vehicle performance, reducing environmental impact, and enhancing user experience through cutting-edge engineering practices. My work has spanned industries such as [mention relevant sectors, e.g., automotive manufacturing, renewable energy integration], where I have collaborated with cross-functional teams to deliver solutions that balance technical excellence with cost-effectiveness. Whether it is designing fuel-efficient engines, developing smart vehicle systems, or troubleshooting complex mechanical issues, I thrive in environments that demand creativity and precision. This background has equipped me to tackle the diverse demands of the Senegal Dakar market, where automotive innovation must adapt to local conditions while meeting global standards.</w:t>
      </w:r>
    </w:p>
    <w:p>
      <w:pPr>
        <w:pStyle w:val="BodyText"/>
      </w:pPr>
      <w:r>
        <w:t xml:space="preserve">What draws me specifically to Senegal Dakar is its role as a hub for economic growth in West Africa. The region’s expanding transportation networks, increasing urbanization, and rising demand for reliable vehicles create a fertile ground for automotive engineers to make a tangible impact. I am particularly inspired by the opportunities to support projects that improve mobility in underserved areas, reduce emissions through sustainable technologies, and enhance the safety and efficiency of vehicles tailored to Dakar’s climate and road conditions. My technical skills combined with my understanding of market-specific challenges position me to contribute meaningfully to your team’s objectives.</w:t>
      </w:r>
    </w:p>
    <w:p>
      <w:pPr>
        <w:pStyle w:val="BodyText"/>
      </w:pPr>
      <w:r>
        <w:t xml:space="preserve">As an Automotive Engineer, I have consistently prioritized collaboration, innovation, and integrity. During my tenure at [Previous Company or Project], I led a team in developing a hybrid vehicle prototype that reduced fuel consumption by [X]% while maintaining performance benchmarks. This project required close coordination with suppliers, regulatory bodies, and end-users to ensure compliance with international standards and local requirements. Similarly, I have worked on initiatives to integrate electric vehicle (EV) charging infrastructure into urban planning frameworks, a skill set that is increasingly relevant in Dakar’s evolving transportation landscape. These experiences have honed my ability to balance technical complexity with practicality—a trait I believe is essential for success in this role.</w:t>
      </w:r>
    </w:p>
    <w:p>
      <w:pPr>
        <w:pStyle w:val="BodyText"/>
      </w:pPr>
      <w:r>
        <w:t xml:space="preserve">I am also deeply committed to sustainability, a value that resonates strongly with the global automotive industry’s shift toward eco-friendly solutions. In Senegal Dakar, where environmental awareness is growing, I see an opportunity to promote technologies that align with both regulatory goals and community needs. For instance, I have explored ways to adapt EVs for hot climates and uneven road surfaces, ensuring they remain viable options for local drivers. My expertise in materials science and energy systems allows me to approach these challenges with a solutions-oriented mindset, always striving to deliver value without compromising quality.</w:t>
      </w:r>
    </w:p>
    <w:p>
      <w:pPr>
        <w:pStyle w:val="BodyText"/>
      </w:pPr>
      <w:r>
        <w:t xml:space="preserve">What excites me most about this opportunity is the chance to work alongside professionals who share a vision for advancing the automotive sector in Senegal Dakar. I am eager to contribute my knowledge of vehicle dynamics, systems engineering, and project management while learning from the region’s unique challenges and innovations. I am confident that my technical acumen, coupled with my adaptability and dedication to excellence, will enable me to thrive in this role and support your organization’s mission.</w:t>
      </w:r>
    </w:p>
    <w:p>
      <w:pPr>
        <w:pStyle w:val="BodyText"/>
      </w:pPr>
      <w:r>
        <w:t xml:space="preserve">Thank you for considering my application. I would welcome the opportunity to discuss how my background, skills, and enthusiasm for automotive engineering align with the needs of your team. I am available at your convenience for an interview and can be reached at [Phone Number] or [Email Address]. I look forward to the possibility of contributing to the continued success of your organization in Senegal Dakar.</w:t>
      </w:r>
    </w:p>
    <w:p>
      <w:pPr>
        <w:pStyle w:val="BodyText"/>
      </w:pPr>
      <w:r>
        <w:t xml:space="preserve">Sincerely,</w:t>
      </w:r>
      <w:r>
        <w:br/>
      </w:r>
      <w:r>
        <w:t xml:space="preserve">[Your Full Name]</w:t>
      </w:r>
    </w:p>
    <w:p>
      <w:pPr>
        <w:pStyle w:val="BodyText"/>
      </w:pPr>
      <w:r>
        <w:t xml:space="preserve">This document is a cover letter tailored for the Automotive Engineer role in Senegal Dakar. It emphasizes technical expertise, cultural adaptability, and a commitment to loc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in Senegal Dakar</dc:title>
  <dc:creator/>
  <dc:language>en</dc:language>
  <cp:keywords/>
  <dcterms:created xsi:type="dcterms:W3CDTF">2026-07-23T05:37:32Z</dcterms:created>
  <dcterms:modified xsi:type="dcterms:W3CDTF">2026-07-23T05:37:32Z</dcterms:modified>
</cp:coreProperties>
</file>

<file path=docProps/custom.xml><?xml version="1.0" encoding="utf-8"?>
<Properties xmlns="http://schemas.openxmlformats.org/officeDocument/2006/custom-properties" xmlns:vt="http://schemas.openxmlformats.org/officeDocument/2006/docPropsVTypes"/>
</file>